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430" w:rsidRDefault="00B57185">
      <w:pPr>
        <w:pStyle w:val="a4"/>
      </w:pPr>
      <w:r>
        <w:t>Отчёт по лабораторной работе №</w:t>
      </w:r>
      <w:r w:rsidR="00822832">
        <w:t>2</w:t>
      </w:r>
    </w:p>
    <w:p w:rsidR="00810430" w:rsidRDefault="00B57185">
      <w:pPr>
        <w:pStyle w:val="a5"/>
      </w:pPr>
      <w:r>
        <w:t>Дисциплина: архитектура компьютера</w:t>
      </w:r>
    </w:p>
    <w:p w:rsidR="00810430" w:rsidRPr="00822832" w:rsidRDefault="00822832">
      <w:pPr>
        <w:pStyle w:val="Author"/>
      </w:pPr>
      <w:r>
        <w:t>Закиров Нурислам Да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92245962"/>
        <w:docPartObj>
          <w:docPartGallery w:val="Table of Contents"/>
          <w:docPartUnique/>
        </w:docPartObj>
      </w:sdtPr>
      <w:sdtEndPr/>
      <w:sdtContent>
        <w:p w:rsidR="00810430" w:rsidRDefault="00B57185">
          <w:pPr>
            <w:pStyle w:val="ae"/>
          </w:pPr>
          <w:r>
            <w:t>Содержание</w:t>
          </w:r>
        </w:p>
        <w:p w:rsidR="00822832" w:rsidRDefault="00B5718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22832">
            <w:fldChar w:fldCharType="separate"/>
          </w:r>
          <w:hyperlink w:anchor="_Toc148184660" w:history="1">
            <w:r w:rsidR="00822832" w:rsidRPr="00005DAB">
              <w:rPr>
                <w:rStyle w:val="ad"/>
                <w:noProof/>
              </w:rPr>
              <w:t>1</w:t>
            </w:r>
            <w:r w:rsidR="00822832">
              <w:rPr>
                <w:noProof/>
              </w:rPr>
              <w:tab/>
            </w:r>
            <w:r w:rsidR="00822832" w:rsidRPr="00005DAB">
              <w:rPr>
                <w:rStyle w:val="ad"/>
                <w:noProof/>
              </w:rPr>
              <w:t>Цель работы</w:t>
            </w:r>
            <w:r w:rsidR="00822832">
              <w:rPr>
                <w:noProof/>
                <w:webHidden/>
              </w:rPr>
              <w:tab/>
            </w:r>
            <w:r w:rsidR="00822832">
              <w:rPr>
                <w:noProof/>
                <w:webHidden/>
              </w:rPr>
              <w:fldChar w:fldCharType="begin"/>
            </w:r>
            <w:r w:rsidR="00822832">
              <w:rPr>
                <w:noProof/>
                <w:webHidden/>
              </w:rPr>
              <w:instrText xml:space="preserve"> PAGEREF _Toc148184660 \h </w:instrText>
            </w:r>
            <w:r w:rsidR="00822832">
              <w:rPr>
                <w:noProof/>
                <w:webHidden/>
              </w:rPr>
            </w:r>
            <w:r w:rsidR="00822832">
              <w:rPr>
                <w:noProof/>
                <w:webHidden/>
              </w:rPr>
              <w:fldChar w:fldCharType="separate"/>
            </w:r>
            <w:r w:rsidR="00822832">
              <w:rPr>
                <w:noProof/>
                <w:webHidden/>
              </w:rPr>
              <w:t>1</w:t>
            </w:r>
            <w:r w:rsidR="00822832"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184661" w:history="1">
            <w:r w:rsidRPr="00005DA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184662" w:history="1">
            <w:r w:rsidRPr="00005DA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184663" w:history="1">
            <w:r w:rsidRPr="00005DA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184664" w:history="1">
            <w:r w:rsidRPr="00005DAB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Настройка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184665" w:history="1">
            <w:r w:rsidRPr="00005DAB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Базовая настройка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184666" w:history="1">
            <w:r w:rsidRPr="00005DAB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Создание SSH-клю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184667" w:history="1">
            <w:r w:rsidRPr="00005DAB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Создание рабочего пространства и репозитория курса на основе шабл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184668" w:history="1">
            <w:r w:rsidRPr="00005DAB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Создание репозитория курса на основе шабл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184669" w:history="1">
            <w:r w:rsidRPr="00005DAB">
              <w:rPr>
                <w:rStyle w:val="ad"/>
                <w:noProof/>
              </w:rPr>
              <w:t>4.6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Настройка каталога к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184670" w:history="1">
            <w:r w:rsidRPr="00005DAB">
              <w:rPr>
                <w:rStyle w:val="ad"/>
                <w:noProof/>
              </w:rPr>
              <w:t>4.7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184671" w:history="1">
            <w:r w:rsidRPr="00005DA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2832" w:rsidRDefault="0082283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184672" w:history="1">
            <w:r w:rsidRPr="00005DAB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005DA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4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10430" w:rsidRDefault="00B57185">
          <w:r>
            <w:fldChar w:fldCharType="end"/>
          </w:r>
        </w:p>
      </w:sdtContent>
    </w:sdt>
    <w:p w:rsidR="00810430" w:rsidRDefault="00B57185">
      <w:pPr>
        <w:pStyle w:val="1"/>
      </w:pPr>
      <w:bookmarkStart w:id="0" w:name="цель-работы"/>
      <w:bookmarkStart w:id="1" w:name="_Toc148184660"/>
      <w:r>
        <w:rPr>
          <w:rStyle w:val="SectionNumber"/>
        </w:rPr>
        <w:t>1</w:t>
      </w:r>
      <w:r>
        <w:tab/>
        <w:t>Цель работы</w:t>
      </w:r>
      <w:bookmarkEnd w:id="1"/>
    </w:p>
    <w:p w:rsidR="00822832" w:rsidRDefault="00822832" w:rsidP="00822832">
      <w:pPr>
        <w:pStyle w:val="a0"/>
      </w:pPr>
      <w:bookmarkStart w:id="2" w:name="задание"/>
      <w:bookmarkStart w:id="3" w:name="_Toc148184661"/>
      <w:bookmarkEnd w:id="0"/>
      <w:r w:rsidRPr="00A4268A">
        <w:t>Цель этой работы состоит в том, чтобы изучить идеологию и использование инструментов контроля версий, а также получить практические навыки работы с системой git.</w:t>
      </w:r>
    </w:p>
    <w:p w:rsidR="00810430" w:rsidRDefault="00B57185">
      <w:pPr>
        <w:pStyle w:val="1"/>
      </w:pPr>
      <w:r>
        <w:rPr>
          <w:rStyle w:val="SectionNumber"/>
        </w:rPr>
        <w:t>2</w:t>
      </w:r>
      <w:r>
        <w:tab/>
        <w:t>Задание</w:t>
      </w:r>
      <w:bookmarkEnd w:id="3"/>
    </w:p>
    <w:p w:rsidR="00810430" w:rsidRDefault="00B57185">
      <w:pPr>
        <w:pStyle w:val="Compact"/>
        <w:numPr>
          <w:ilvl w:val="0"/>
          <w:numId w:val="2"/>
        </w:numPr>
      </w:pPr>
      <w:r>
        <w:t>Настройка GitHub.</w:t>
      </w:r>
    </w:p>
    <w:p w:rsidR="00810430" w:rsidRDefault="00B57185">
      <w:pPr>
        <w:pStyle w:val="Compact"/>
        <w:numPr>
          <w:ilvl w:val="0"/>
          <w:numId w:val="2"/>
        </w:numPr>
      </w:pPr>
      <w:r>
        <w:t>Базовая настройка Git.</w:t>
      </w:r>
    </w:p>
    <w:p w:rsidR="00810430" w:rsidRDefault="00B57185">
      <w:pPr>
        <w:pStyle w:val="Compact"/>
        <w:numPr>
          <w:ilvl w:val="0"/>
          <w:numId w:val="2"/>
        </w:numPr>
      </w:pPr>
      <w:r>
        <w:t>Создание SSH-ключа.</w:t>
      </w:r>
    </w:p>
    <w:p w:rsidR="00810430" w:rsidRDefault="00B57185">
      <w:pPr>
        <w:pStyle w:val="Compact"/>
        <w:numPr>
          <w:ilvl w:val="0"/>
          <w:numId w:val="2"/>
        </w:numPr>
      </w:pPr>
      <w:r>
        <w:t>Создание рабочего пространства и ре</w:t>
      </w:r>
      <w:r>
        <w:t>позитория курса на основе шаблона.</w:t>
      </w:r>
    </w:p>
    <w:p w:rsidR="00810430" w:rsidRDefault="00B57185">
      <w:pPr>
        <w:pStyle w:val="Compact"/>
        <w:numPr>
          <w:ilvl w:val="0"/>
          <w:numId w:val="2"/>
        </w:numPr>
      </w:pPr>
      <w:r>
        <w:t>Создание репозитория курса на основе шаблона.</w:t>
      </w:r>
    </w:p>
    <w:p w:rsidR="00810430" w:rsidRDefault="00B57185">
      <w:pPr>
        <w:pStyle w:val="Compact"/>
        <w:numPr>
          <w:ilvl w:val="0"/>
          <w:numId w:val="2"/>
        </w:numPr>
      </w:pPr>
      <w:r>
        <w:t>Настройка каталога курса.</w:t>
      </w:r>
    </w:p>
    <w:p w:rsidR="00810430" w:rsidRDefault="00B57185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:rsidR="00810430" w:rsidRDefault="00B57185">
      <w:pPr>
        <w:pStyle w:val="1"/>
      </w:pPr>
      <w:bookmarkStart w:id="4" w:name="теоретическое-введение"/>
      <w:bookmarkStart w:id="5" w:name="_Toc148184662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:rsidR="00810430" w:rsidRDefault="00B57185">
      <w:pPr>
        <w:pStyle w:val="FirstParagraph"/>
      </w:pPr>
      <w:r>
        <w:t xml:space="preserve">Системы контроля версий (Version Control System, VCS) применяются при работе </w:t>
      </w:r>
      <w:r>
        <w:t>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</w:t>
      </w:r>
      <w:r>
        <w:t>овать, совмещать изменения, произведённые разными участниками проекта, производить откат к любой более ранней версии проекта, если это требуется. В классических системах контроля версий используется централизованная модель, предполагающая наличие единого р</w:t>
      </w:r>
      <w:r>
        <w:t>епозитория для хранения файлов. Выполнение большинства 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 нужную ему версию файлов. После внесени</w:t>
      </w:r>
      <w:r>
        <w:t>я изменений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 изменённых файлов, а производить так называемую д</w:t>
      </w:r>
      <w:r>
        <w:t>ельта-компрессию — сохранять только изменения между последовательными версиями, что позволяет уменьшить объём хранимых данных. Системы контроля версий поддерживают возможность отслеживания и разрешения конфликтов, которые могут возникнуть при работе нескол</w:t>
      </w:r>
      <w:r>
        <w:t xml:space="preserve">ьких человек над одним файлом. Можно объединить изменения, сделанные разными участниками, вручную выбрать нужную версию, отменить изменения вовсе или заблокировать файлы для изменения. В зависимости от настроек блокировка не позволяет другим пользователям </w:t>
      </w:r>
      <w:r>
        <w:t>получить рабочую копию или препятствует изменению рабочей копии файла средствами файловой системы ОС, обеспечивая таким образом привилегированный доступ только одному пользователю, работающему с файлом. Системы контроля версий также могут обеспечивать допо</w:t>
      </w:r>
      <w:r>
        <w:t>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Обычно доступна инфор</w:t>
      </w:r>
      <w:r>
        <w:t xml:space="preserve">мация о том, кто из участников, когда и какие изменения вносил. Обычно такого рода информация хранится в журнале изменений, доступ к которому можно ограничить. В отличие от классических, в распределённых системах контроля версий центральный репозиторий не </w:t>
      </w:r>
      <w:r>
        <w:t>является обязательным. 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 Система контроля версий Git пред</w:t>
      </w:r>
      <w:r>
        <w:t>ставляет собой набор программ командной строки. Доступ к ним можно получить из терминала посредством ввода команды git с различными опциями. Благодаря тому, что Git является распределённой системой контроля версий, резервную копию локального хранилища можн</w:t>
      </w:r>
      <w:r>
        <w:t>о сделать простым копированием или архивацией. 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ло вноситься изменений). Затем можн</w:t>
      </w:r>
      <w:r>
        <w:t>о вносить изменения в локальном дереве и/или ветке. После завершения внесения какого-то изменения в файлы и/или каталоги проекта необходимо разместить их в центральном репозитории.</w:t>
      </w:r>
    </w:p>
    <w:p w:rsidR="00810430" w:rsidRDefault="00B57185">
      <w:pPr>
        <w:pStyle w:val="1"/>
      </w:pPr>
      <w:bookmarkStart w:id="6" w:name="выполнение-лабораторной-работы"/>
      <w:bookmarkStart w:id="7" w:name="_Toc148184663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:rsidR="00810430" w:rsidRDefault="00B57185">
      <w:pPr>
        <w:pStyle w:val="2"/>
      </w:pPr>
      <w:bookmarkStart w:id="8" w:name="настройка-github"/>
      <w:bookmarkStart w:id="9" w:name="_Toc148184664"/>
      <w:r>
        <w:rPr>
          <w:rStyle w:val="SectionNumber"/>
        </w:rPr>
        <w:t>4.1</w:t>
      </w:r>
      <w:r>
        <w:tab/>
        <w:t>Настройка GitHub</w:t>
      </w:r>
      <w:bookmarkEnd w:id="9"/>
    </w:p>
    <w:p w:rsidR="00822832" w:rsidRDefault="00822832" w:rsidP="00822832">
      <w:pPr>
        <w:pStyle w:val="FirstParagraph"/>
      </w:pPr>
      <w:bookmarkStart w:id="10" w:name="базовая-настройка-git"/>
      <w:bookmarkStart w:id="11" w:name="_Toc148184665"/>
      <w:bookmarkEnd w:id="8"/>
      <w:r>
        <w:t>Создаю учетную запись на сайте GitHub.</w:t>
      </w:r>
    </w:p>
    <w:p w:rsidR="00822832" w:rsidRDefault="00822832" w:rsidP="00822832">
      <w:pPr>
        <w:pStyle w:val="a0"/>
      </w:pPr>
      <w:r>
        <w:t>Аккаунт создан (рис. 4</w:t>
      </w:r>
      <w:r>
        <w:rPr>
          <w:lang w:val="en-US"/>
        </w:rPr>
        <w:t>.1</w:t>
      </w:r>
      <w:r>
        <w:t>).</w:t>
      </w:r>
    </w:p>
    <w:p w:rsidR="00822832" w:rsidRDefault="00822832" w:rsidP="00822832">
      <w:pPr>
        <w:pStyle w:val="CaptionedFigure"/>
        <w:jc w:val="center"/>
      </w:pPr>
      <w:r w:rsidRPr="005C7F4E">
        <w:rPr>
          <w:noProof/>
          <w:lang w:eastAsia="ru-RU"/>
        </w:rPr>
        <w:drawing>
          <wp:inline distT="0" distB="0" distL="0" distR="0" wp14:anchorId="6D762F31" wp14:editId="69FD5D5D">
            <wp:extent cx="3596952" cy="407705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407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12" w:name="_Toc146557184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Аккаунт </w:t>
      </w:r>
      <w:r>
        <w:rPr>
          <w:lang w:val="en-US"/>
        </w:rPr>
        <w:t>GitHub</w:t>
      </w:r>
      <w:bookmarkEnd w:id="12"/>
    </w:p>
    <w:p w:rsidR="00810430" w:rsidRDefault="00B57185">
      <w:pPr>
        <w:pStyle w:val="2"/>
      </w:pPr>
      <w:r>
        <w:rPr>
          <w:rStyle w:val="SectionNumber"/>
        </w:rPr>
        <w:t>4.2</w:t>
      </w:r>
      <w:r>
        <w:tab/>
        <w:t>Базовая настройка Git</w:t>
      </w:r>
      <w:bookmarkEnd w:id="11"/>
    </w:p>
    <w:p w:rsidR="00822832" w:rsidRDefault="00822832" w:rsidP="00822832">
      <w:pPr>
        <w:pStyle w:val="FirstParagraph"/>
      </w:pPr>
      <w:bookmarkStart w:id="13" w:name="создание-ssh-ключа"/>
      <w:bookmarkStart w:id="14" w:name="_Toc148184666"/>
      <w:bookmarkEnd w:id="10"/>
      <w:r>
        <w:t>Запускаем терминал, после чего делаю предварительную конфигурацию git. Ввожу команду git config –global user.name , указывая свое имя и команду git config –global user.email “</w:t>
      </w:r>
      <w:hyperlink r:id="rId8">
        <w:r>
          <w:rPr>
            <w:rStyle w:val="ad"/>
          </w:rPr>
          <w:t>work@mail</w:t>
        </w:r>
      </w:hyperlink>
      <w:r>
        <w:t xml:space="preserve">”, указывая в ней мою электронную почту (рис. </w:t>
      </w:r>
      <w:r w:rsidRPr="0033127C">
        <w:t>4.2</w:t>
      </w:r>
      <w:r>
        <w:t>).</w:t>
      </w:r>
    </w:p>
    <w:p w:rsidR="00822832" w:rsidRDefault="00822832" w:rsidP="00822832">
      <w:pPr>
        <w:pStyle w:val="CaptionedFigure"/>
        <w:jc w:val="center"/>
      </w:pPr>
      <w:r w:rsidRPr="00A4409B">
        <w:rPr>
          <w:noProof/>
          <w:lang w:eastAsia="ru-RU"/>
        </w:rPr>
        <w:drawing>
          <wp:inline distT="0" distB="0" distL="0" distR="0" wp14:anchorId="37F3AEA6" wp14:editId="1A7FE56E">
            <wp:extent cx="5349704" cy="693480"/>
            <wp:effectExtent l="0" t="0" r="381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15" w:name="_Toc146557185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</w:t>
      </w:r>
      <w:r w:rsidRPr="008F6F33">
        <w:t>Предварительная конфигурация git</w:t>
      </w:r>
      <w:bookmarkEnd w:id="15"/>
    </w:p>
    <w:p w:rsidR="00822832" w:rsidRDefault="00822832" w:rsidP="00822832">
      <w:pPr>
        <w:pStyle w:val="a0"/>
      </w:pPr>
      <w:r>
        <w:t>Настраиваю git для корректного отображения символов (рис. 4</w:t>
      </w:r>
      <w:r w:rsidRPr="00A4268A">
        <w:t>.3</w:t>
      </w:r>
      <w:r>
        <w:t>).</w:t>
      </w:r>
    </w:p>
    <w:p w:rsidR="00822832" w:rsidRDefault="00822832" w:rsidP="00822832">
      <w:pPr>
        <w:pStyle w:val="CaptionedFigure"/>
        <w:jc w:val="center"/>
      </w:pPr>
      <w:r w:rsidRPr="00A4409B">
        <w:rPr>
          <w:noProof/>
          <w:lang w:eastAsia="ru-RU"/>
        </w:rPr>
        <w:lastRenderedPageBreak/>
        <w:drawing>
          <wp:inline distT="0" distB="0" distL="0" distR="0" wp14:anchorId="37917F9C" wp14:editId="63D9448F">
            <wp:extent cx="4427604" cy="365792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16" w:name="_Toc146557186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Pr="00442B61">
        <w:t>Настройка кодировки</w:t>
      </w:r>
      <w:bookmarkEnd w:id="16"/>
    </w:p>
    <w:p w:rsidR="00822832" w:rsidRDefault="00822832" w:rsidP="00822832">
      <w:pPr>
        <w:pStyle w:val="a0"/>
      </w:pPr>
    </w:p>
    <w:p w:rsidR="00822832" w:rsidRDefault="00822832" w:rsidP="00822832">
      <w:pPr>
        <w:pStyle w:val="a0"/>
      </w:pPr>
      <w:r>
        <w:t xml:space="preserve">Задаю имя «master» для начальной ветки (рис. </w:t>
      </w:r>
      <w:r w:rsidRPr="00A4268A">
        <w:t>4</w:t>
      </w:r>
      <w:r w:rsidRPr="0033127C">
        <w:t>.4</w:t>
      </w:r>
      <w:r>
        <w:t>).</w:t>
      </w:r>
    </w:p>
    <w:p w:rsidR="00822832" w:rsidRDefault="00822832" w:rsidP="00822832">
      <w:pPr>
        <w:pStyle w:val="CaptionedFigure"/>
        <w:jc w:val="center"/>
      </w:pPr>
      <w:r w:rsidRPr="00A4409B">
        <w:rPr>
          <w:noProof/>
          <w:lang w:eastAsia="ru-RU"/>
        </w:rPr>
        <w:drawing>
          <wp:inline distT="0" distB="0" distL="0" distR="0" wp14:anchorId="21280754" wp14:editId="17ADF224">
            <wp:extent cx="4595258" cy="365792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17" w:name="_Toc146557187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t xml:space="preserve"> </w:t>
      </w:r>
      <w:r w:rsidRPr="00DE0B98">
        <w:t>Создание имени для начальной ветки</w:t>
      </w:r>
      <w:bookmarkEnd w:id="17"/>
    </w:p>
    <w:p w:rsidR="00822832" w:rsidRDefault="00822832" w:rsidP="00822832">
      <w:pPr>
        <w:pStyle w:val="a0"/>
      </w:pPr>
      <w:r>
        <w:t xml:space="preserve">Даём параметр autocrlf со значением input (рис. </w:t>
      </w:r>
      <w:r w:rsidRPr="0033127C">
        <w:t>4.5</w:t>
      </w:r>
      <w:r>
        <w:t xml:space="preserve">). </w:t>
      </w:r>
    </w:p>
    <w:p w:rsidR="00822832" w:rsidRDefault="00822832" w:rsidP="00822832">
      <w:pPr>
        <w:pStyle w:val="CaptionedFigure"/>
        <w:jc w:val="center"/>
      </w:pPr>
      <w:r w:rsidRPr="00A4409B">
        <w:rPr>
          <w:noProof/>
          <w:lang w:eastAsia="ru-RU"/>
        </w:rPr>
        <w:drawing>
          <wp:inline distT="0" distB="0" distL="0" distR="0" wp14:anchorId="072F13A4" wp14:editId="341135C6">
            <wp:extent cx="4625741" cy="327688"/>
            <wp:effectExtent l="0" t="0" r="381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18" w:name="_Toc146557188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 </w:t>
      </w:r>
      <w:r w:rsidRPr="003734D9">
        <w:t>Параметр autocrlf</w:t>
      </w:r>
      <w:bookmarkEnd w:id="18"/>
    </w:p>
    <w:p w:rsidR="00822832" w:rsidRDefault="00822832" w:rsidP="00822832">
      <w:pPr>
        <w:pStyle w:val="a0"/>
      </w:pPr>
      <w:r>
        <w:t xml:space="preserve">Задаю параметр safecrlf со значением warn, так Git будет проверять преобразование на обратимость (рис. </w:t>
      </w:r>
      <w:r>
        <w:t>4.</w:t>
      </w:r>
      <w:r w:rsidRPr="0033127C">
        <w:t>6</w:t>
      </w:r>
      <w:r>
        <w:t>). При значении warn Git только выведет предупреждение, но будет принимать необратимые конвертации.</w:t>
      </w:r>
    </w:p>
    <w:p w:rsidR="00822832" w:rsidRDefault="00822832" w:rsidP="00822832">
      <w:pPr>
        <w:pStyle w:val="CaptionedFigure"/>
        <w:jc w:val="center"/>
      </w:pPr>
      <w:r w:rsidRPr="00A4409B">
        <w:rPr>
          <w:noProof/>
          <w:lang w:eastAsia="ru-RU"/>
        </w:rPr>
        <w:drawing>
          <wp:inline distT="0" distB="0" distL="0" distR="0" wp14:anchorId="1348B371" wp14:editId="6718A69A">
            <wp:extent cx="4351397" cy="266723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26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Pr="00234471" w:rsidRDefault="00822832" w:rsidP="00822832">
      <w:pPr>
        <w:pStyle w:val="aa"/>
        <w:jc w:val="center"/>
      </w:pPr>
      <w:bookmarkStart w:id="19" w:name="_Toc146557189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Параметр </w:t>
      </w:r>
      <w:r w:rsidRPr="0079533B">
        <w:t>safecrlf</w:t>
      </w:r>
      <w:bookmarkEnd w:id="19"/>
    </w:p>
    <w:p w:rsidR="00810430" w:rsidRDefault="00B57185">
      <w:pPr>
        <w:pStyle w:val="2"/>
      </w:pPr>
      <w:r>
        <w:rPr>
          <w:rStyle w:val="SectionNumber"/>
        </w:rPr>
        <w:t>4.3</w:t>
      </w:r>
      <w:r>
        <w:tab/>
        <w:t>Создание SSH-ключа</w:t>
      </w:r>
      <w:bookmarkEnd w:id="14"/>
    </w:p>
    <w:p w:rsidR="00822832" w:rsidRDefault="00822832" w:rsidP="00822832">
      <w:pPr>
        <w:pStyle w:val="FirstParagraph"/>
      </w:pPr>
      <w:bookmarkStart w:id="20" w:name="X4449f07c87c6f9841050c35966669573c14a93f"/>
      <w:bookmarkStart w:id="21" w:name="_Toc148184667"/>
      <w:bookmarkEnd w:id="13"/>
      <w:r>
        <w:t xml:space="preserve">Ввожу команду ssh-keygen -C “Имя Фамилия, </w:t>
      </w:r>
      <w:hyperlink r:id="rId14">
        <w:r>
          <w:rPr>
            <w:rStyle w:val="ad"/>
          </w:rPr>
          <w:t>work@email</w:t>
        </w:r>
      </w:hyperlink>
      <w:r>
        <w:t xml:space="preserve">”, указывая имя владельца и электронную почту владельца (рис. </w:t>
      </w:r>
      <w:r w:rsidRPr="0033127C">
        <w:t>4.7</w:t>
      </w:r>
      <w:r>
        <w:t>). Ключ автоматически сохранится в каталоге ~/.ssh/.</w:t>
      </w:r>
    </w:p>
    <w:p w:rsidR="00822832" w:rsidRDefault="00822832" w:rsidP="00822832">
      <w:pPr>
        <w:pStyle w:val="CaptionedFigure"/>
      </w:pPr>
      <w:r w:rsidRPr="009C3153">
        <w:rPr>
          <w:noProof/>
          <w:lang w:eastAsia="ru-RU"/>
        </w:rPr>
        <w:drawing>
          <wp:inline distT="0" distB="0" distL="0" distR="0" wp14:anchorId="37BC56C2" wp14:editId="4F593122">
            <wp:extent cx="4267200" cy="264438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70160" cy="264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22" w:name="_Toc146557190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  <w:r>
        <w:t xml:space="preserve"> </w:t>
      </w:r>
      <w:r w:rsidRPr="00C2501A">
        <w:t>Генерация SSH-ключа</w:t>
      </w:r>
      <w:bookmarkEnd w:id="22"/>
    </w:p>
    <w:p w:rsidR="00822832" w:rsidRDefault="00822832" w:rsidP="00822832">
      <w:pPr>
        <w:pStyle w:val="a0"/>
      </w:pPr>
      <w:r>
        <w:lastRenderedPageBreak/>
        <w:t>Копирую открытый ключ из директории, в которой он был сохранен, с помощью утилиты xclip (рис. 4.8).</w:t>
      </w:r>
    </w:p>
    <w:p w:rsidR="00822832" w:rsidRDefault="00822832" w:rsidP="00822832">
      <w:pPr>
        <w:pStyle w:val="a0"/>
      </w:pPr>
    </w:p>
    <w:p w:rsidR="00822832" w:rsidRDefault="00822832" w:rsidP="00822832">
      <w:pPr>
        <w:pStyle w:val="CaptionedFigure"/>
        <w:jc w:val="center"/>
      </w:pPr>
      <w:r>
        <w:rPr>
          <w:noProof/>
          <w:lang w:eastAsia="ru-RU"/>
        </w:rPr>
        <w:drawing>
          <wp:inline distT="0" distB="0" distL="0" distR="0" wp14:anchorId="2BBECB55" wp14:editId="518B3785">
            <wp:extent cx="5704762" cy="209524"/>
            <wp:effectExtent l="0" t="0" r="0" b="63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04762" cy="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23" w:name="_Toc146557191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>
        <w:t xml:space="preserve"> </w:t>
      </w:r>
      <w:r w:rsidRPr="00A73619">
        <w:t>Копирование содержимого файла</w:t>
      </w:r>
      <w:bookmarkEnd w:id="23"/>
    </w:p>
    <w:p w:rsidR="00822832" w:rsidRDefault="00822832" w:rsidP="00822832">
      <w:pPr>
        <w:pStyle w:val="a0"/>
      </w:pPr>
      <w:r>
        <w:t>Открываю браузер, захожу на сайт GitHub. Открываю свой профиль и выбираю страницу «SSH and GPG keys». Нажимаю кнопку «New SSH key» (рис. 4.9).</w:t>
      </w:r>
    </w:p>
    <w:p w:rsidR="00822832" w:rsidRDefault="00822832" w:rsidP="00822832">
      <w:pPr>
        <w:pStyle w:val="CaptionedFigure"/>
        <w:rPr>
          <w:noProof/>
          <w:lang w:eastAsia="ru-RU"/>
        </w:rPr>
      </w:pPr>
      <w:bookmarkStart w:id="24" w:name="fig:011"/>
    </w:p>
    <w:p w:rsidR="00822832" w:rsidRDefault="00822832" w:rsidP="00822832">
      <w:pPr>
        <w:pStyle w:val="CaptionedFigure"/>
        <w:jc w:val="center"/>
      </w:pPr>
      <w:r>
        <w:rPr>
          <w:noProof/>
          <w:lang w:eastAsia="ru-RU"/>
        </w:rPr>
        <w:drawing>
          <wp:inline distT="0" distB="0" distL="0" distR="0" wp14:anchorId="64DDD9A2" wp14:editId="2DF30068">
            <wp:extent cx="3124200" cy="2491740"/>
            <wp:effectExtent l="0" t="0" r="0" b="3810"/>
            <wp:docPr id="68" name="Picture" descr="Рис. 11: Окно SSH and GPG key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l="32222" t="1793"/>
                    <a:stretch/>
                  </pic:blipFill>
                  <pic:spPr bwMode="auto">
                    <a:xfrm>
                      <a:off x="0" y="0"/>
                      <a:ext cx="3131958" cy="2497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4"/>
    </w:p>
    <w:p w:rsidR="00822832" w:rsidRPr="007411F2" w:rsidRDefault="00822832" w:rsidP="00822832">
      <w:pPr>
        <w:pStyle w:val="aa"/>
        <w:jc w:val="center"/>
        <w:rPr>
          <w:lang w:val="en-US"/>
        </w:rPr>
      </w:pPr>
      <w:bookmarkStart w:id="25" w:name="_Toc146557192"/>
      <w:r>
        <w:t>Рисунок</w:t>
      </w:r>
      <w:r w:rsidRPr="007411F2">
        <w:rPr>
          <w:lang w:val="en-US"/>
        </w:rPr>
        <w:t xml:space="preserve"> 4. </w:t>
      </w:r>
      <w:r>
        <w:fldChar w:fldCharType="begin"/>
      </w:r>
      <w:r w:rsidRPr="007411F2">
        <w:rPr>
          <w:lang w:val="en-US"/>
        </w:rPr>
        <w:instrText xml:space="preserve"> SEQ </w:instrText>
      </w:r>
      <w:r>
        <w:instrText>Рисунок</w:instrText>
      </w:r>
      <w:r w:rsidRPr="007411F2">
        <w:rPr>
          <w:lang w:val="en-US"/>
        </w:rPr>
        <w:instrText xml:space="preserve">_4. \* ARABIC </w:instrText>
      </w:r>
      <w:r>
        <w:fldChar w:fldCharType="separate"/>
      </w:r>
      <w:r>
        <w:rPr>
          <w:noProof/>
          <w:lang w:val="en-US"/>
        </w:rPr>
        <w:t>9</w:t>
      </w:r>
      <w:r>
        <w:fldChar w:fldCharType="end"/>
      </w:r>
      <w:r w:rsidRPr="007411F2">
        <w:rPr>
          <w:lang w:val="en-US"/>
        </w:rPr>
        <w:t xml:space="preserve"> </w:t>
      </w:r>
      <w:r w:rsidRPr="001E5802">
        <w:t>Окно</w:t>
      </w:r>
      <w:r w:rsidRPr="007411F2">
        <w:rPr>
          <w:lang w:val="en-US"/>
        </w:rPr>
        <w:t xml:space="preserve"> SSH and GPG keys</w:t>
      </w:r>
      <w:bookmarkEnd w:id="25"/>
    </w:p>
    <w:p w:rsidR="00822832" w:rsidRDefault="00822832" w:rsidP="00822832">
      <w:pPr>
        <w:pStyle w:val="a0"/>
      </w:pPr>
      <w:r>
        <w:t>Вставляю скопированный ключ в поле «Key». Нажимаю «Add SSH-key», чтобы завершить добавление ключа (рис. 4.10).</w:t>
      </w:r>
    </w:p>
    <w:p w:rsidR="00822832" w:rsidRDefault="00822832" w:rsidP="00822832">
      <w:pPr>
        <w:pStyle w:val="CaptionedFigure"/>
        <w:jc w:val="center"/>
        <w:rPr>
          <w:noProof/>
          <w:lang w:eastAsia="ru-RU"/>
        </w:rPr>
      </w:pPr>
    </w:p>
    <w:p w:rsidR="00822832" w:rsidRDefault="00822832" w:rsidP="00822832">
      <w:pPr>
        <w:pStyle w:val="CaptionedFigure"/>
        <w:jc w:val="center"/>
      </w:pPr>
      <w:r w:rsidRPr="00816F97">
        <w:rPr>
          <w:noProof/>
          <w:lang w:eastAsia="ru-RU"/>
        </w:rPr>
        <w:drawing>
          <wp:inline distT="0" distB="0" distL="0" distR="0" wp14:anchorId="5E63667A" wp14:editId="265F4837">
            <wp:extent cx="3699164" cy="2369292"/>
            <wp:effectExtent l="0" t="0" r="0" b="0"/>
            <wp:docPr id="9" name="Рисунок 9" descr="C:\Users\e_vla\Pictures\Screenshots\Снимок экрана 2023-09-25 1530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_vla\Pictures\Screenshots\Снимок экрана 2023-09-25 15303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077"/>
                    <a:stretch/>
                  </pic:blipFill>
                  <pic:spPr bwMode="auto">
                    <a:xfrm>
                      <a:off x="0" y="0"/>
                      <a:ext cx="3726787" cy="2386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26" w:name="_GoBack"/>
      <w:bookmarkEnd w:id="26"/>
    </w:p>
    <w:p w:rsidR="00822832" w:rsidRDefault="00822832" w:rsidP="00822832">
      <w:pPr>
        <w:pStyle w:val="aa"/>
        <w:jc w:val="center"/>
      </w:pPr>
      <w:bookmarkStart w:id="27" w:name="_Toc146557193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  <w:r>
        <w:t xml:space="preserve"> </w:t>
      </w:r>
      <w:r w:rsidRPr="00610637">
        <w:t>Добавление ключа</w:t>
      </w:r>
      <w:bookmarkEnd w:id="27"/>
    </w:p>
    <w:p w:rsidR="00810430" w:rsidRDefault="00B57185">
      <w:pPr>
        <w:pStyle w:val="2"/>
      </w:pPr>
      <w:r>
        <w:rPr>
          <w:rStyle w:val="SectionNumber"/>
        </w:rPr>
        <w:lastRenderedPageBreak/>
        <w:t>4.4</w:t>
      </w:r>
      <w:r>
        <w:tab/>
      </w:r>
      <w:r>
        <w:t>Создание рабочего пространства и репозитория курса на основе шаблона</w:t>
      </w:r>
      <w:bookmarkEnd w:id="21"/>
    </w:p>
    <w:p w:rsidR="00822832" w:rsidRDefault="00822832" w:rsidP="00822832">
      <w:pPr>
        <w:pStyle w:val="CaptionedFigure"/>
      </w:pPr>
      <w:bookmarkStart w:id="28" w:name="X358c05152c0b5375b00f51c960276c4e3312eeb"/>
      <w:bookmarkStart w:id="29" w:name="_Toc148184668"/>
      <w:bookmarkEnd w:id="20"/>
      <w:r w:rsidRPr="0033127C">
        <w:t>Я закрываю браузер и запускаю терминал. Создаю директорию и рабочее пространство с помощью утилиты mkdir, используя ключ -p после домашней директории ~/work/study/2022-2023/Computer Architecture. Далее я проверяю, были ли созданы необходимые мне каталоги с помощью ls (рис. 4.11).</w:t>
      </w:r>
      <w:r w:rsidRPr="00816F97">
        <w:rPr>
          <w:noProof/>
          <w:lang w:eastAsia="ru-RU"/>
        </w:rPr>
        <w:drawing>
          <wp:inline distT="0" distB="0" distL="0" distR="0" wp14:anchorId="30621D0E" wp14:editId="3F0168F8">
            <wp:extent cx="4983912" cy="838273"/>
            <wp:effectExtent l="0" t="0" r="762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30" w:name="_Toc146557194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  <w:r>
        <w:t xml:space="preserve"> </w:t>
      </w:r>
      <w:r w:rsidRPr="009C2CE5">
        <w:t>Создание рабочего пространства</w:t>
      </w:r>
      <w:bookmarkEnd w:id="30"/>
    </w:p>
    <w:p w:rsidR="00810430" w:rsidRDefault="00B57185">
      <w:pPr>
        <w:pStyle w:val="2"/>
      </w:pPr>
      <w:r>
        <w:rPr>
          <w:rStyle w:val="SectionNumber"/>
        </w:rPr>
        <w:t>4.5</w:t>
      </w:r>
      <w:r>
        <w:tab/>
        <w:t>Создание репозитория курса на основе шаблона</w:t>
      </w:r>
      <w:bookmarkEnd w:id="29"/>
    </w:p>
    <w:p w:rsidR="00822832" w:rsidRDefault="00822832" w:rsidP="00822832">
      <w:pPr>
        <w:pStyle w:val="FirstParagraph"/>
      </w:pPr>
      <w:bookmarkStart w:id="31" w:name="настройка-каталога-курса"/>
      <w:bookmarkStart w:id="32" w:name="_Toc148184669"/>
      <w:bookmarkEnd w:id="28"/>
      <w:r>
        <w:t>Заходим на страницу репозитория с шаблоном курса по адресу https://github.com/yamadharma/course-directory-student-template. Выбираем «Use this template», чтобы использовать этот шаблон для своего репозитория (рис. 4.12).</w:t>
      </w:r>
    </w:p>
    <w:p w:rsidR="00822832" w:rsidRDefault="00822832" w:rsidP="00822832">
      <w:pPr>
        <w:pStyle w:val="CaptionedFigure"/>
        <w:jc w:val="center"/>
      </w:pPr>
      <w:r w:rsidRPr="00816F97">
        <w:rPr>
          <w:noProof/>
          <w:lang w:eastAsia="ru-RU"/>
        </w:rPr>
        <w:drawing>
          <wp:inline distT="0" distB="0" distL="0" distR="0" wp14:anchorId="3424C57D" wp14:editId="01B92C9F">
            <wp:extent cx="4896583" cy="4206240"/>
            <wp:effectExtent l="0" t="0" r="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7493" cy="4207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33" w:name="_Toc146557195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  <w:r>
        <w:t xml:space="preserve"> </w:t>
      </w:r>
      <w:r w:rsidRPr="00D15450">
        <w:t>Страница шаблона для репозитория</w:t>
      </w:r>
      <w:bookmarkEnd w:id="33"/>
    </w:p>
    <w:p w:rsidR="00822832" w:rsidRDefault="00822832" w:rsidP="00822832">
      <w:pPr>
        <w:pStyle w:val="a0"/>
      </w:pPr>
    </w:p>
    <w:p w:rsidR="00822832" w:rsidRDefault="00822832" w:rsidP="00822832">
      <w:pPr>
        <w:pStyle w:val="a0"/>
      </w:pPr>
    </w:p>
    <w:p w:rsidR="00822832" w:rsidRDefault="00822832" w:rsidP="00822832">
      <w:pPr>
        <w:pStyle w:val="a0"/>
      </w:pPr>
    </w:p>
    <w:p w:rsidR="00822832" w:rsidRDefault="00822832" w:rsidP="00822832">
      <w:pPr>
        <w:pStyle w:val="a0"/>
      </w:pPr>
      <w:r>
        <w:t>В открывшемся окне задаю имя репозитория (Repository name): study_2023–2024_arh-pc и создаю его, нажав кнопку «Create repository from template» (рис. 4.13).</w:t>
      </w:r>
    </w:p>
    <w:p w:rsidR="00822832" w:rsidRDefault="00822832" w:rsidP="00822832">
      <w:pPr>
        <w:pStyle w:val="CaptionedFigure"/>
        <w:jc w:val="center"/>
      </w:pPr>
      <w:r w:rsidRPr="001C2DE5">
        <w:rPr>
          <w:noProof/>
          <w:lang w:eastAsia="ru-RU"/>
        </w:rPr>
        <w:drawing>
          <wp:inline distT="0" distB="0" distL="0" distR="0" wp14:anchorId="37F18BEE" wp14:editId="4891FDD5">
            <wp:extent cx="6043184" cy="4778154"/>
            <wp:effectExtent l="0" t="0" r="0" b="381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43184" cy="4778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34" w:name="_Toc146557196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  <w:r>
        <w:t xml:space="preserve"> </w:t>
      </w:r>
      <w:r w:rsidRPr="00A851A7">
        <w:t>Окно создания репозитория</w:t>
      </w:r>
      <w:bookmarkEnd w:id="34"/>
    </w:p>
    <w:p w:rsidR="00822832" w:rsidRDefault="00822832" w:rsidP="00822832">
      <w:pPr>
        <w:pStyle w:val="a0"/>
      </w:pPr>
      <w:r>
        <w:t>Репозиторий создан (рис. 4.14).</w:t>
      </w:r>
    </w:p>
    <w:p w:rsidR="00822832" w:rsidRDefault="00822832" w:rsidP="00822832">
      <w:pPr>
        <w:pStyle w:val="CaptionedFigure"/>
        <w:jc w:val="center"/>
      </w:pPr>
    </w:p>
    <w:p w:rsidR="00822832" w:rsidRDefault="00822832" w:rsidP="00822832">
      <w:pPr>
        <w:pStyle w:val="CaptionedFigure"/>
        <w:jc w:val="center"/>
      </w:pPr>
      <w:r w:rsidRPr="001C2DE5">
        <w:rPr>
          <w:noProof/>
          <w:lang w:eastAsia="ru-RU"/>
        </w:rPr>
        <w:drawing>
          <wp:inline distT="0" distB="0" distL="0" distR="0" wp14:anchorId="23C3B317" wp14:editId="25BA439D">
            <wp:extent cx="3262745" cy="2463652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21614"/>
                    <a:stretch/>
                  </pic:blipFill>
                  <pic:spPr bwMode="auto">
                    <a:xfrm>
                      <a:off x="0" y="0"/>
                      <a:ext cx="3269826" cy="24689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35" w:name="_Toc146557197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  <w:r>
        <w:t xml:space="preserve"> </w:t>
      </w:r>
      <w:r w:rsidRPr="000F2415">
        <w:t>Созданный репозиторий</w:t>
      </w:r>
      <w:bookmarkEnd w:id="35"/>
    </w:p>
    <w:p w:rsidR="00822832" w:rsidRDefault="00822832" w:rsidP="00822832">
      <w:pPr>
        <w:pStyle w:val="a0"/>
      </w:pPr>
      <w:r>
        <w:t>Через терминал перехожу в созданный каталог курса с помощью утилиты cd (рис. 4.15).</w:t>
      </w:r>
    </w:p>
    <w:p w:rsidR="00822832" w:rsidRDefault="00822832" w:rsidP="00822832">
      <w:pPr>
        <w:pStyle w:val="CaptionedFigure"/>
        <w:jc w:val="center"/>
      </w:pPr>
      <w:r w:rsidRPr="001C2DE5">
        <w:rPr>
          <w:noProof/>
          <w:lang w:eastAsia="ru-RU"/>
        </w:rPr>
        <w:drawing>
          <wp:inline distT="0" distB="0" distL="0" distR="0" wp14:anchorId="75C091BC" wp14:editId="77A3BFDF">
            <wp:extent cx="4907705" cy="327688"/>
            <wp:effectExtent l="0" t="0" r="762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07705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36" w:name="_Toc146557198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  <w:r>
        <w:t xml:space="preserve"> </w:t>
      </w:r>
      <w:r w:rsidRPr="004D51D7">
        <w:t>Перемещение между директориями</w:t>
      </w:r>
      <w:bookmarkEnd w:id="36"/>
    </w:p>
    <w:p w:rsidR="00822832" w:rsidRDefault="00822832" w:rsidP="00822832">
      <w:pPr>
        <w:pStyle w:val="a0"/>
      </w:pPr>
      <w:r>
        <w:t>Клонирую созданный репозиторий с помощью команды git clone –recursive git@github.com:/study_2023–2024_arh-pc.git arch-pc (рис. 4.16).</w:t>
      </w:r>
    </w:p>
    <w:p w:rsidR="00822832" w:rsidRDefault="00822832" w:rsidP="00822832">
      <w:pPr>
        <w:pStyle w:val="CaptionedFigure"/>
        <w:jc w:val="center"/>
      </w:pPr>
      <w:r w:rsidRPr="005F4C1A">
        <w:rPr>
          <w:noProof/>
          <w:lang w:eastAsia="ru-RU"/>
        </w:rPr>
        <w:drawing>
          <wp:inline distT="0" distB="0" distL="0" distR="0" wp14:anchorId="6004C179" wp14:editId="317F3BB7">
            <wp:extent cx="4732444" cy="320169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41337" cy="320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37" w:name="_Toc146557199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  <w:r>
        <w:t xml:space="preserve"> </w:t>
      </w:r>
      <w:r w:rsidRPr="00E73A4C">
        <w:t>Клонирование репозитория</w:t>
      </w:r>
      <w:bookmarkEnd w:id="37"/>
    </w:p>
    <w:p w:rsidR="00822832" w:rsidRDefault="00822832" w:rsidP="00822832">
      <w:pPr>
        <w:pStyle w:val="a0"/>
      </w:pPr>
      <w:r>
        <w:lastRenderedPageBreak/>
        <w:t>Копирую ссылку для клонирования на странице созданного репозитория, сначала перейдя в окно «code», далее выбрав в окне вкладку «SSH» (рис. 4.17).</w:t>
      </w:r>
    </w:p>
    <w:p w:rsidR="00822832" w:rsidRDefault="00822832" w:rsidP="00822832">
      <w:pPr>
        <w:pStyle w:val="CaptionedFigure"/>
        <w:jc w:val="center"/>
      </w:pPr>
      <w:r w:rsidRPr="005F4C1A">
        <w:rPr>
          <w:noProof/>
          <w:lang w:eastAsia="ru-RU"/>
        </w:rPr>
        <w:drawing>
          <wp:inline distT="0" distB="0" distL="0" distR="0" wp14:anchorId="79229F83" wp14:editId="404E6218">
            <wp:extent cx="3318933" cy="1953549"/>
            <wp:effectExtent l="0" t="0" r="0" b="889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21443" cy="195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38" w:name="_Toc146557200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  <w:r>
        <w:t xml:space="preserve"> </w:t>
      </w:r>
      <w:r w:rsidRPr="00A4717F">
        <w:t>Окно с ссылкой для копирования репозитория</w:t>
      </w:r>
      <w:bookmarkEnd w:id="38"/>
    </w:p>
    <w:p w:rsidR="00810430" w:rsidRDefault="00B57185">
      <w:pPr>
        <w:pStyle w:val="2"/>
      </w:pPr>
      <w:r>
        <w:rPr>
          <w:rStyle w:val="SectionNumber"/>
        </w:rPr>
        <w:t>4.6</w:t>
      </w:r>
      <w:r>
        <w:tab/>
        <w:t>Настройка каталога к</w:t>
      </w:r>
      <w:r>
        <w:t>урса</w:t>
      </w:r>
      <w:bookmarkEnd w:id="32"/>
    </w:p>
    <w:p w:rsidR="00822832" w:rsidRDefault="00822832" w:rsidP="00822832">
      <w:pPr>
        <w:pStyle w:val="FirstParagraph"/>
      </w:pPr>
      <w:bookmarkStart w:id="39" w:name="X32ff26b75a7156f968f22ae721fd8fec4b51e1d"/>
      <w:bookmarkStart w:id="40" w:name="_Toc148184670"/>
      <w:bookmarkEnd w:id="31"/>
      <w:r>
        <w:t>Перехожу в каталог arch-pc с помощью утилиты cd (рис. 4.18).</w:t>
      </w:r>
    </w:p>
    <w:p w:rsidR="00822832" w:rsidRDefault="00822832" w:rsidP="00822832">
      <w:pPr>
        <w:pStyle w:val="CaptionedFigure"/>
        <w:jc w:val="center"/>
      </w:pPr>
      <w:r w:rsidRPr="005F4C1A">
        <w:rPr>
          <w:noProof/>
          <w:lang w:eastAsia="ru-RU"/>
        </w:rPr>
        <w:drawing>
          <wp:inline distT="0" distB="0" distL="0" distR="0" wp14:anchorId="1A161627" wp14:editId="5C5C8B11">
            <wp:extent cx="6152515" cy="448310"/>
            <wp:effectExtent l="0" t="0" r="635" b="889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41" w:name="_Toc146557201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  <w:r>
        <w:t xml:space="preserve"> </w:t>
      </w:r>
      <w:r w:rsidRPr="009A7E94">
        <w:t>Перемещение между директориями</w:t>
      </w:r>
      <w:bookmarkEnd w:id="41"/>
    </w:p>
    <w:p w:rsidR="00822832" w:rsidRDefault="00822832" w:rsidP="00822832">
      <w:pPr>
        <w:pStyle w:val="a0"/>
      </w:pPr>
      <w:r>
        <w:t>Удаляю лишние файлы с помощью утилиты rm (рис. 4.19).</w:t>
      </w:r>
    </w:p>
    <w:p w:rsidR="00822832" w:rsidRDefault="00822832" w:rsidP="00822832">
      <w:pPr>
        <w:pStyle w:val="CaptionedFigure"/>
        <w:jc w:val="center"/>
      </w:pPr>
      <w:r w:rsidRPr="005F4C1A">
        <w:rPr>
          <w:noProof/>
          <w:lang w:eastAsia="ru-RU"/>
        </w:rPr>
        <w:drawing>
          <wp:inline distT="0" distB="0" distL="0" distR="0" wp14:anchorId="654FEE27" wp14:editId="46704C59">
            <wp:extent cx="3292125" cy="327688"/>
            <wp:effectExtent l="0" t="0" r="381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42" w:name="_Toc146557202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  <w:r>
        <w:t xml:space="preserve"> </w:t>
      </w:r>
      <w:r w:rsidRPr="00312B0F">
        <w:t>Удаление файлов</w:t>
      </w:r>
      <w:bookmarkEnd w:id="42"/>
    </w:p>
    <w:p w:rsidR="00822832" w:rsidRDefault="00822832" w:rsidP="00822832">
      <w:pPr>
        <w:pStyle w:val="a0"/>
      </w:pPr>
      <w:r>
        <w:t>Создаю необходимые каталоги (рис. 4.20).</w:t>
      </w:r>
    </w:p>
    <w:p w:rsidR="00822832" w:rsidRDefault="00822832" w:rsidP="00822832">
      <w:pPr>
        <w:pStyle w:val="CaptionedFigure"/>
        <w:jc w:val="center"/>
      </w:pPr>
      <w:r w:rsidRPr="005F4C1A">
        <w:rPr>
          <w:noProof/>
          <w:lang w:eastAsia="ru-RU"/>
        </w:rPr>
        <w:drawing>
          <wp:inline distT="0" distB="0" distL="0" distR="0" wp14:anchorId="5D2DC7AD" wp14:editId="40520D6B">
            <wp:extent cx="3878916" cy="266723"/>
            <wp:effectExtent l="0" t="0" r="762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26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43" w:name="_Toc146557203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  <w:r>
        <w:t xml:space="preserve"> </w:t>
      </w:r>
      <w:r w:rsidRPr="00FB05BD">
        <w:t>Создание каталогов</w:t>
      </w:r>
      <w:bookmarkEnd w:id="43"/>
    </w:p>
    <w:p w:rsidR="00822832" w:rsidRDefault="00822832" w:rsidP="00822832">
      <w:pPr>
        <w:pStyle w:val="a0"/>
      </w:pPr>
      <w:r>
        <w:t>Добавляю все созданные каталоги с помощью git add, комментирую и сохраняю изменения на сервере как добавленипше курса с помощью git commit (рис. 4.21).</w:t>
      </w:r>
    </w:p>
    <w:p w:rsidR="00822832" w:rsidRDefault="00822832" w:rsidP="00822832">
      <w:pPr>
        <w:pStyle w:val="CaptionedFigure"/>
        <w:jc w:val="center"/>
      </w:pPr>
      <w:r w:rsidRPr="005F4C1A">
        <w:rPr>
          <w:noProof/>
          <w:lang w:eastAsia="ru-RU"/>
        </w:rPr>
        <w:lastRenderedPageBreak/>
        <w:drawing>
          <wp:inline distT="0" distB="0" distL="0" distR="0" wp14:anchorId="26D985FC" wp14:editId="01F5CC4C">
            <wp:extent cx="5502117" cy="4412362"/>
            <wp:effectExtent l="0" t="0" r="3810" b="762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4412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44" w:name="_Toc146557204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  <w:r>
        <w:t xml:space="preserve"> </w:t>
      </w:r>
      <w:r w:rsidRPr="00211ABD">
        <w:t>Добавление и сохранение изменений на сервере</w:t>
      </w:r>
      <w:bookmarkEnd w:id="44"/>
    </w:p>
    <w:p w:rsidR="00822832" w:rsidRDefault="00822832" w:rsidP="00822832">
      <w:pPr>
        <w:pStyle w:val="a0"/>
      </w:pPr>
      <w:r>
        <w:t>Отправляю все на сервер с помощью push (рис. 4.22).</w:t>
      </w:r>
    </w:p>
    <w:p w:rsidR="00822832" w:rsidRDefault="00822832" w:rsidP="00822832">
      <w:pPr>
        <w:pStyle w:val="CaptionedFigure"/>
        <w:jc w:val="center"/>
      </w:pPr>
      <w:r w:rsidRPr="005F4C1A">
        <w:rPr>
          <w:noProof/>
          <w:lang w:eastAsia="ru-RU"/>
        </w:rPr>
        <w:drawing>
          <wp:inline distT="0" distB="0" distL="0" distR="0" wp14:anchorId="4DAB387B" wp14:editId="3CA29B5B">
            <wp:extent cx="6073666" cy="1577477"/>
            <wp:effectExtent l="0" t="0" r="3810" b="381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73666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45" w:name="_Toc146557205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  <w:r>
        <w:t xml:space="preserve"> </w:t>
      </w:r>
      <w:r w:rsidRPr="00306BA0">
        <w:t>Выгрузка изменений на сервер</w:t>
      </w:r>
      <w:bookmarkEnd w:id="45"/>
    </w:p>
    <w:p w:rsidR="00822832" w:rsidRDefault="00822832" w:rsidP="00822832">
      <w:pPr>
        <w:pStyle w:val="a0"/>
      </w:pPr>
      <w:r>
        <w:t>Проверяю правильность выполнения работы сначала на самом сайте GitHub (рис. 4.23).</w:t>
      </w:r>
    </w:p>
    <w:p w:rsidR="00822832" w:rsidRDefault="00822832" w:rsidP="00822832">
      <w:pPr>
        <w:pStyle w:val="CaptionedFigure"/>
        <w:jc w:val="center"/>
      </w:pPr>
      <w:r w:rsidRPr="005F4C1A">
        <w:rPr>
          <w:noProof/>
          <w:lang w:eastAsia="ru-RU"/>
        </w:rPr>
        <w:lastRenderedPageBreak/>
        <w:drawing>
          <wp:inline distT="0" distB="0" distL="0" distR="0" wp14:anchorId="452EC647" wp14:editId="2E7971ED">
            <wp:extent cx="6152515" cy="4589780"/>
            <wp:effectExtent l="0" t="0" r="635" b="127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8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46" w:name="_Toc146557206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  <w:r>
        <w:t xml:space="preserve"> </w:t>
      </w:r>
      <w:r w:rsidRPr="006C3987">
        <w:t>Страница репозитория</w:t>
      </w:r>
      <w:bookmarkEnd w:id="46"/>
    </w:p>
    <w:p w:rsidR="00810430" w:rsidRDefault="00B57185">
      <w:pPr>
        <w:pStyle w:val="2"/>
      </w:pPr>
      <w:r>
        <w:rPr>
          <w:rStyle w:val="SectionNumber"/>
        </w:rPr>
        <w:t>4.7</w:t>
      </w:r>
      <w:r>
        <w:tab/>
        <w:t>Выполнение заданий для самостоятельн</w:t>
      </w:r>
      <w:r>
        <w:t>ой работы</w:t>
      </w:r>
      <w:bookmarkEnd w:id="40"/>
    </w:p>
    <w:p w:rsidR="00822832" w:rsidRDefault="00822832" w:rsidP="00822832">
      <w:pPr>
        <w:pStyle w:val="Compact"/>
        <w:numPr>
          <w:ilvl w:val="0"/>
          <w:numId w:val="7"/>
        </w:numPr>
      </w:pPr>
      <w:r>
        <w:t>Перехожу в директорию labs/lab02/report с помощью утилиты cd. Создаю в каталоге файл для отчета по второй лабораторной работе с помощью утилиты touch (рис. 4.24).</w:t>
      </w:r>
    </w:p>
    <w:p w:rsidR="00822832" w:rsidRDefault="00822832" w:rsidP="00822832">
      <w:pPr>
        <w:pStyle w:val="CaptionedFigure"/>
        <w:jc w:val="center"/>
      </w:pPr>
      <w:r w:rsidRPr="005F4C1A">
        <w:rPr>
          <w:noProof/>
          <w:lang w:eastAsia="ru-RU"/>
        </w:rPr>
        <w:drawing>
          <wp:inline distT="0" distB="0" distL="0" distR="0" wp14:anchorId="04146CAA" wp14:editId="1E9967E3">
            <wp:extent cx="4587638" cy="518205"/>
            <wp:effectExtent l="0" t="0" r="381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47" w:name="_Toc146557207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  <w:r>
        <w:t xml:space="preserve"> </w:t>
      </w:r>
      <w:r w:rsidRPr="00CE078C">
        <w:t>Создание файла</w:t>
      </w:r>
      <w:bookmarkEnd w:id="47"/>
    </w:p>
    <w:p w:rsidR="00822832" w:rsidRDefault="00822832" w:rsidP="00822832">
      <w:pPr>
        <w:pStyle w:val="CaptionedFigure"/>
      </w:pPr>
    </w:p>
    <w:p w:rsidR="00822832" w:rsidRPr="0098563F" w:rsidRDefault="00822832" w:rsidP="00822832">
      <w:pPr>
        <w:pStyle w:val="CaptionedFigure"/>
      </w:pPr>
      <w:r>
        <w:t xml:space="preserve">Перемещаю первую лабораторную работу в </w:t>
      </w:r>
      <w:r w:rsidRPr="002A6948">
        <w:t>/</w:t>
      </w:r>
      <w:r>
        <w:rPr>
          <w:lang w:val="en-US"/>
        </w:rPr>
        <w:t>home</w:t>
      </w:r>
      <w:r w:rsidRPr="002A6948">
        <w:t>/</w:t>
      </w:r>
      <w:r>
        <w:rPr>
          <w:lang w:val="en-US"/>
        </w:rPr>
        <w:t>nurislamzakirov</w:t>
      </w:r>
      <w:r w:rsidRPr="002A6948">
        <w:t>/</w:t>
      </w:r>
      <w:r>
        <w:rPr>
          <w:lang w:val="en-US"/>
        </w:rPr>
        <w:t>work</w:t>
      </w:r>
      <w:r w:rsidRPr="002A6948">
        <w:t>/</w:t>
      </w:r>
      <w:r>
        <w:rPr>
          <w:lang w:val="en-US"/>
        </w:rPr>
        <w:t>study</w:t>
      </w:r>
      <w:r w:rsidRPr="002A6948">
        <w:t>/2023-2024/</w:t>
      </w:r>
      <w:r>
        <w:t>Архитектура</w:t>
      </w:r>
      <w:r w:rsidRPr="002A6948">
        <w:t xml:space="preserve"> </w:t>
      </w:r>
      <w:r>
        <w:t>компьютеров</w:t>
      </w:r>
      <w:r w:rsidRPr="002A6948">
        <w:t>/</w:t>
      </w:r>
      <w:r>
        <w:rPr>
          <w:lang w:val="en-US"/>
        </w:rPr>
        <w:t>arch</w:t>
      </w:r>
      <w:r w:rsidRPr="002A6948">
        <w:t>-</w:t>
      </w:r>
      <w:r>
        <w:rPr>
          <w:lang w:val="en-US"/>
        </w:rPr>
        <w:t>pc</w:t>
      </w:r>
      <w:r w:rsidRPr="002A6948">
        <w:t>/</w:t>
      </w:r>
      <w:r>
        <w:rPr>
          <w:lang w:val="en-US"/>
        </w:rPr>
        <w:t>labs</w:t>
      </w:r>
      <w:r w:rsidRPr="002A6948">
        <w:t>/</w:t>
      </w:r>
      <w:r>
        <w:rPr>
          <w:lang w:val="en-US"/>
        </w:rPr>
        <w:t>lab</w:t>
      </w:r>
      <w:r w:rsidRPr="002A6948">
        <w:t>01/</w:t>
      </w:r>
      <w:r>
        <w:rPr>
          <w:lang w:val="en-US"/>
        </w:rPr>
        <w:t>report</w:t>
      </w:r>
      <w:r>
        <w:t xml:space="preserve"> , после чего перемещаюсь в терминале по этому же пути и добавляю данный файл в репозиторий  с помощью git add, а затем сохраняю изменения с помощью git </w:t>
      </w:r>
      <w:r>
        <w:rPr>
          <w:lang w:val="en-US"/>
        </w:rPr>
        <w:t>commit</w:t>
      </w:r>
      <w:r>
        <w:t>, и в конце отправляю в центральный репозиторий сохраненные изменения командой git push -f origin master (рис. 4.25).</w:t>
      </w:r>
    </w:p>
    <w:p w:rsidR="00822832" w:rsidRDefault="00822832" w:rsidP="00822832">
      <w:pPr>
        <w:pStyle w:val="CaptionedFigure"/>
        <w:jc w:val="center"/>
      </w:pPr>
      <w:r>
        <w:rPr>
          <w:noProof/>
          <w:lang w:eastAsia="ru-RU"/>
        </w:rPr>
        <w:drawing>
          <wp:inline distT="0" distB="0" distL="0" distR="0" wp14:anchorId="7E3336CB" wp14:editId="0DCA06F4">
            <wp:extent cx="5417820" cy="2569396"/>
            <wp:effectExtent l="0" t="0" r="0" b="254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20762" cy="257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48" w:name="_Toc146557208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  <w:r>
        <w:t xml:space="preserve"> Добавление файла в репозиторий</w:t>
      </w:r>
      <w:bookmarkEnd w:id="48"/>
    </w:p>
    <w:p w:rsidR="00822832" w:rsidRDefault="00822832" w:rsidP="00822832">
      <w:pPr>
        <w:pStyle w:val="a0"/>
      </w:pPr>
      <w:r>
        <w:t>Проверяю на сайте GitHub верность пройденных действий. Мы видим, что теперь в нашем репозитории добавились отчеты по выполнению первой и второй лабораторной работе (рис. 4.26, 4.27)</w:t>
      </w:r>
    </w:p>
    <w:p w:rsidR="00822832" w:rsidRDefault="00822832" w:rsidP="00822832">
      <w:pPr>
        <w:pStyle w:val="CaptionedFigure"/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A798633" wp14:editId="431E17E9">
            <wp:extent cx="5013960" cy="3394217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15976" cy="3395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832" w:rsidRDefault="00822832" w:rsidP="00822832">
      <w:pPr>
        <w:pStyle w:val="aa"/>
        <w:jc w:val="center"/>
      </w:pPr>
      <w:bookmarkStart w:id="49" w:name="_Toc146557209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  <w:r>
        <w:t xml:space="preserve"> Страница каталога репозитория</w:t>
      </w:r>
      <w:bookmarkEnd w:id="49"/>
    </w:p>
    <w:p w:rsidR="00822832" w:rsidRDefault="00822832" w:rsidP="00822832">
      <w:pPr>
        <w:pStyle w:val="CaptionedFigure"/>
        <w:jc w:val="center"/>
      </w:pPr>
      <w:r w:rsidRPr="002F6626">
        <w:rPr>
          <w:noProof/>
          <w:lang w:eastAsia="ru-RU"/>
        </w:rPr>
        <w:drawing>
          <wp:inline distT="0" distB="0" distL="0" distR="0" wp14:anchorId="74882720" wp14:editId="2651DC88">
            <wp:extent cx="2872989" cy="4511431"/>
            <wp:effectExtent l="0" t="0" r="3810" b="381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451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430" w:rsidRDefault="00822832" w:rsidP="00822832">
      <w:pPr>
        <w:pStyle w:val="aa"/>
        <w:jc w:val="center"/>
      </w:pPr>
      <w:bookmarkStart w:id="50" w:name="_Toc146557210"/>
      <w:r>
        <w:t xml:space="preserve">Рисунок 4. </w:t>
      </w:r>
      <w:r>
        <w:fldChar w:fldCharType="begin"/>
      </w:r>
      <w:r>
        <w:instrText xml:space="preserve"> SEQ Рисунок_4. \* ARABIC </w:instrText>
      </w:r>
      <w: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  <w:r>
        <w:t xml:space="preserve"> Страница каталога репозитория</w:t>
      </w:r>
      <w:bookmarkEnd w:id="50"/>
    </w:p>
    <w:p w:rsidR="00810430" w:rsidRDefault="00B57185">
      <w:pPr>
        <w:pStyle w:val="1"/>
      </w:pPr>
      <w:bookmarkStart w:id="51" w:name="выводы"/>
      <w:bookmarkStart w:id="52" w:name="_Toc148184671"/>
      <w:bookmarkEnd w:id="6"/>
      <w:bookmarkEnd w:id="39"/>
      <w:r>
        <w:rPr>
          <w:rStyle w:val="SectionNumber"/>
        </w:rPr>
        <w:lastRenderedPageBreak/>
        <w:t>5</w:t>
      </w:r>
      <w:r>
        <w:tab/>
        <w:t>Выводы</w:t>
      </w:r>
      <w:bookmarkEnd w:id="52"/>
    </w:p>
    <w:p w:rsidR="00822832" w:rsidRDefault="00822832" w:rsidP="00822832">
      <w:pPr>
        <w:pStyle w:val="FirstParagraph"/>
      </w:pPr>
      <w:bookmarkStart w:id="53" w:name="список-литературы"/>
      <w:bookmarkStart w:id="54" w:name="_Toc148184672"/>
      <w:bookmarkEnd w:id="51"/>
      <w:r>
        <w:t>При выполнении данной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p w:rsidR="00810430" w:rsidRDefault="00B57185">
      <w:pPr>
        <w:pStyle w:val="1"/>
      </w:pPr>
      <w:r>
        <w:rPr>
          <w:rStyle w:val="SectionNumber"/>
        </w:rPr>
        <w:t>6</w:t>
      </w:r>
      <w:r>
        <w:tab/>
        <w:t>Список литературы</w:t>
      </w:r>
      <w:bookmarkEnd w:id="54"/>
    </w:p>
    <w:p w:rsidR="00810430" w:rsidRDefault="00B57185">
      <w:pPr>
        <w:pStyle w:val="Compact"/>
        <w:numPr>
          <w:ilvl w:val="0"/>
          <w:numId w:val="6"/>
        </w:numPr>
      </w:pPr>
      <w:hyperlink r:id="rId36">
        <w:r>
          <w:rPr>
            <w:rStyle w:val="ad"/>
          </w:rPr>
          <w:t>Архитектура ЭВМ</w:t>
        </w:r>
      </w:hyperlink>
    </w:p>
    <w:p w:rsidR="00810430" w:rsidRDefault="00B57185">
      <w:pPr>
        <w:pStyle w:val="Compact"/>
        <w:numPr>
          <w:ilvl w:val="0"/>
          <w:numId w:val="6"/>
        </w:numPr>
      </w:pPr>
      <w:hyperlink r:id="rId37">
        <w:r>
          <w:rPr>
            <w:rStyle w:val="ad"/>
          </w:rPr>
          <w:t>Git - gitattributes Документация</w:t>
        </w:r>
      </w:hyperlink>
      <w:bookmarkEnd w:id="53"/>
    </w:p>
    <w:sectPr w:rsidR="0081043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7185" w:rsidRDefault="00B57185">
      <w:pPr>
        <w:spacing w:after="0"/>
      </w:pPr>
      <w:r>
        <w:separator/>
      </w:r>
    </w:p>
  </w:endnote>
  <w:endnote w:type="continuationSeparator" w:id="0">
    <w:p w:rsidR="00B57185" w:rsidRDefault="00B571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7185" w:rsidRDefault="00B57185">
      <w:r>
        <w:separator/>
      </w:r>
    </w:p>
  </w:footnote>
  <w:footnote w:type="continuationSeparator" w:id="0">
    <w:p w:rsidR="00B57185" w:rsidRDefault="00B571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B0E43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9C438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60C4F7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B7C4DD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3C20606B"/>
    <w:multiLevelType w:val="multilevel"/>
    <w:tmpl w:val="B9C438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10430"/>
    <w:rsid w:val="00810430"/>
    <w:rsid w:val="00822832"/>
    <w:rsid w:val="00B571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9BAB6B"/>
  <w15:docId w15:val="{547F4502-49CF-4539-9393-05A43E7BF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uiPriority w:val="35"/>
    <w:qFormat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2283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2283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yperlink" Target="https://git-scm.com/docs/gitattributes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yperlink" Target="https://esystem.rudn.ru/pluginfile.php/1584622/mod_resource/content/1/%D0%9B%D0%B0%D0%B1%D0%BE%D1%80%D0%B0%D1%82%D0%BE%D1%80%D0%BD%D0%B0%D1%8F%20%D1%80%D0%B0%D0%B1%D0%BE%D1%82%D0%B0%20%E2%84%963.pdf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mailto:work@email" TargetMode="External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hyperlink" Target="mailto:work@mail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4</Pages>
  <Words>1706</Words>
  <Characters>9729</Characters>
  <Application>Microsoft Office Word</Application>
  <DocSecurity>0</DocSecurity>
  <Lines>81</Lines>
  <Paragraphs>22</Paragraphs>
  <ScaleCrop>false</ScaleCrop>
  <Company/>
  <LinksUpToDate>false</LinksUpToDate>
  <CharactersWithSpaces>1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воркина Ева Владимировна</dc:creator>
  <cp:keywords/>
  <cp:lastModifiedBy>Закиров Нурислам Дамирович</cp:lastModifiedBy>
  <cp:revision>2</cp:revision>
  <dcterms:created xsi:type="dcterms:W3CDTF">2022-10-29T13:42:00Z</dcterms:created>
  <dcterms:modified xsi:type="dcterms:W3CDTF">2023-10-14T11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